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BD3311" w14:textId="77777777" w:rsidR="00CD6EAB" w:rsidRPr="000961BC" w:rsidRDefault="00CD6EAB" w:rsidP="000961B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bCs/>
          <w:i/>
          <w:color w:val="000000"/>
          <w:sz w:val="20"/>
          <w:szCs w:val="20"/>
        </w:rPr>
      </w:pPr>
    </w:p>
    <w:p w14:paraId="352E61ED" w14:textId="073928F8" w:rsidR="00CD6EAB" w:rsidRPr="000961BC" w:rsidRDefault="00A450C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0961B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PPENDICES</w:t>
      </w:r>
    </w:p>
    <w:p w14:paraId="18D56AF5" w14:textId="77777777" w:rsidR="00A450C5" w:rsidRPr="000961BC" w:rsidRDefault="00A450C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1C83408A" w14:textId="26F654DC" w:rsidR="00A450C5" w:rsidRPr="000961BC" w:rsidRDefault="00A450C5" w:rsidP="00A450C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0961B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Appendix A </w:t>
      </w:r>
    </w:p>
    <w:p w14:paraId="2B859B07" w14:textId="77777777" w:rsidR="00A450C5" w:rsidRPr="000961BC" w:rsidRDefault="00A450C5" w:rsidP="00A450C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61A3AC2C" w14:textId="31DB11E3" w:rsidR="00A450C5" w:rsidRPr="000961BC" w:rsidRDefault="00A450C5" w:rsidP="00A450C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0961B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Social Media Memes </w:t>
      </w:r>
    </w:p>
    <w:p w14:paraId="758ADC3A" w14:textId="77777777" w:rsidR="00A450C5" w:rsidRDefault="00A450C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525010D" w14:textId="77777777" w:rsidR="00A450C5" w:rsidRPr="00F873F1" w:rsidRDefault="00A450C5" w:rsidP="00A450C5">
      <w:pPr>
        <w:spacing w:line="240" w:lineRule="auto"/>
        <w:rPr>
          <w:rFonts w:ascii="Times New Roman" w:eastAsia="Times New Roman" w:hAnsi="Times New Roman" w:cs="Times New Roman"/>
        </w:rPr>
      </w:pPr>
      <w:r w:rsidRPr="00F873F1">
        <w:rPr>
          <w:rFonts w:ascii="Times New Roman" w:eastAsia="Times New Roman" w:hAnsi="Times New Roman" w:cs="Times New Roman"/>
          <w:noProof/>
          <w:bdr w:val="none" w:sz="0" w:space="0" w:color="auto" w:frame="1"/>
        </w:rPr>
        <w:drawing>
          <wp:anchor distT="0" distB="0" distL="114300" distR="114300" simplePos="0" relativeHeight="251660288" behindDoc="0" locked="0" layoutInCell="1" allowOverlap="1" wp14:anchorId="3D4439F8" wp14:editId="72EA1EF5">
            <wp:simplePos x="0" y="0"/>
            <wp:positionH relativeFrom="column">
              <wp:posOffset>4157220</wp:posOffset>
            </wp:positionH>
            <wp:positionV relativeFrom="paragraph">
              <wp:posOffset>181139</wp:posOffset>
            </wp:positionV>
            <wp:extent cx="1904365" cy="1904365"/>
            <wp:effectExtent l="0" t="0" r="635" b="635"/>
            <wp:wrapSquare wrapText="bothSides"/>
            <wp:docPr id="166606046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4365" cy="190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873F1">
        <w:rPr>
          <w:rFonts w:eastAsia="Times New Roman"/>
          <w:b/>
          <w:bCs/>
          <w:noProof/>
          <w:color w:val="000000"/>
          <w:bdr w:val="none" w:sz="0" w:space="0" w:color="auto" w:frame="1"/>
        </w:rPr>
        <w:drawing>
          <wp:anchor distT="0" distB="0" distL="114300" distR="114300" simplePos="0" relativeHeight="251659264" behindDoc="0" locked="0" layoutInCell="1" allowOverlap="1" wp14:anchorId="66235523" wp14:editId="7485FE0C">
            <wp:simplePos x="0" y="0"/>
            <wp:positionH relativeFrom="column">
              <wp:posOffset>2092266</wp:posOffset>
            </wp:positionH>
            <wp:positionV relativeFrom="paragraph">
              <wp:posOffset>181283</wp:posOffset>
            </wp:positionV>
            <wp:extent cx="1913890" cy="1875790"/>
            <wp:effectExtent l="0" t="0" r="0" b="0"/>
            <wp:wrapSquare wrapText="bothSides"/>
            <wp:docPr id="1596373203" name="Picture 16" descr="A person wearing glass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373203" name="Picture 16" descr="A person wearing glass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890" cy="187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873F1">
        <w:rPr>
          <w:rFonts w:ascii="Times New Roman" w:eastAsia="Times New Roman" w:hAnsi="Times New Roman" w:cs="Times New Roman"/>
        </w:rPr>
        <w:br/>
      </w:r>
      <w:r w:rsidRPr="00F873F1">
        <w:rPr>
          <w:rFonts w:ascii="Times New Roman" w:eastAsia="Times New Roman" w:hAnsi="Times New Roman" w:cs="Times New Roman"/>
          <w:noProof/>
          <w:bdr w:val="none" w:sz="0" w:space="0" w:color="auto" w:frame="1"/>
        </w:rPr>
        <w:drawing>
          <wp:inline distT="0" distB="0" distL="0" distR="0" wp14:anchorId="5370067F" wp14:editId="5ED38033">
            <wp:extent cx="1904365" cy="2149475"/>
            <wp:effectExtent l="0" t="0" r="635" b="3175"/>
            <wp:docPr id="175310911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4365" cy="214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62E82" w14:textId="77777777" w:rsidR="00A450C5" w:rsidRPr="00F873F1" w:rsidRDefault="00A450C5" w:rsidP="00A450C5">
      <w:pPr>
        <w:spacing w:after="240" w:line="240" w:lineRule="auto"/>
        <w:rPr>
          <w:rFonts w:ascii="Times New Roman" w:eastAsia="Times New Roman" w:hAnsi="Times New Roman" w:cs="Times New Roman"/>
        </w:rPr>
      </w:pPr>
      <w:r w:rsidRPr="00F873F1">
        <w:rPr>
          <w:rFonts w:ascii="Times New Roman" w:eastAsia="Times New Roman" w:hAnsi="Times New Roman" w:cs="Times New Roman"/>
          <w:noProof/>
          <w:bdr w:val="none" w:sz="0" w:space="0" w:color="auto" w:frame="1"/>
        </w:rPr>
        <w:drawing>
          <wp:anchor distT="0" distB="0" distL="114300" distR="114300" simplePos="0" relativeHeight="251665408" behindDoc="0" locked="0" layoutInCell="1" allowOverlap="1" wp14:anchorId="65B49747" wp14:editId="1EB69DE1">
            <wp:simplePos x="0" y="0"/>
            <wp:positionH relativeFrom="column">
              <wp:posOffset>4024879</wp:posOffset>
            </wp:positionH>
            <wp:positionV relativeFrom="paragraph">
              <wp:posOffset>209942</wp:posOffset>
            </wp:positionV>
            <wp:extent cx="2243504" cy="2328421"/>
            <wp:effectExtent l="0" t="0" r="4445" b="0"/>
            <wp:wrapSquare wrapText="bothSides"/>
            <wp:docPr id="135495720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" t="15829" b="38174"/>
                    <a:stretch/>
                  </pic:blipFill>
                  <pic:spPr bwMode="auto">
                    <a:xfrm>
                      <a:off x="0" y="0"/>
                      <a:ext cx="2243504" cy="2328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F873F1">
        <w:rPr>
          <w:rFonts w:ascii="Times New Roman" w:eastAsia="Times New Roman" w:hAnsi="Times New Roman" w:cs="Times New Roman"/>
          <w:noProof/>
          <w:bdr w:val="none" w:sz="0" w:space="0" w:color="auto" w:frame="1"/>
        </w:rPr>
        <w:drawing>
          <wp:anchor distT="0" distB="0" distL="114300" distR="114300" simplePos="0" relativeHeight="251664384" behindDoc="0" locked="0" layoutInCell="1" allowOverlap="1" wp14:anchorId="4BBC9442" wp14:editId="1C907F1F">
            <wp:simplePos x="0" y="0"/>
            <wp:positionH relativeFrom="margin">
              <wp:align>left</wp:align>
            </wp:positionH>
            <wp:positionV relativeFrom="paragraph">
              <wp:posOffset>2736333</wp:posOffset>
            </wp:positionV>
            <wp:extent cx="2837180" cy="1715770"/>
            <wp:effectExtent l="0" t="0" r="1270" b="0"/>
            <wp:wrapSquare wrapText="bothSides"/>
            <wp:docPr id="59186358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180" cy="171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873F1">
        <w:rPr>
          <w:rFonts w:ascii="Times New Roman" w:eastAsia="Times New Roman" w:hAnsi="Times New Roman" w:cs="Times New Roman"/>
        </w:rPr>
        <w:br/>
      </w:r>
      <w:r w:rsidRPr="00F873F1">
        <w:rPr>
          <w:rFonts w:ascii="Times New Roman" w:eastAsia="Times New Roman" w:hAnsi="Times New Roman" w:cs="Times New Roman"/>
          <w:noProof/>
          <w:bdr w:val="none" w:sz="0" w:space="0" w:color="auto" w:frame="1"/>
        </w:rPr>
        <w:drawing>
          <wp:inline distT="0" distB="0" distL="0" distR="0" wp14:anchorId="6E698540" wp14:editId="39AF8CBA">
            <wp:extent cx="1725295" cy="2299970"/>
            <wp:effectExtent l="0" t="0" r="8255" b="5080"/>
            <wp:docPr id="89152893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5295" cy="229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73F1">
        <w:rPr>
          <w:rFonts w:ascii="Times New Roman" w:eastAsia="Times New Roman" w:hAnsi="Times New Roman" w:cs="Times New Roman"/>
          <w:noProof/>
          <w:bdr w:val="none" w:sz="0" w:space="0" w:color="auto" w:frame="1"/>
        </w:rPr>
        <w:drawing>
          <wp:inline distT="0" distB="0" distL="0" distR="0" wp14:anchorId="1EF2C576" wp14:editId="628DF7E9">
            <wp:extent cx="2102485" cy="2299970"/>
            <wp:effectExtent l="0" t="0" r="0" b="5080"/>
            <wp:docPr id="106172147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2485" cy="229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73F1">
        <w:rPr>
          <w:rFonts w:ascii="Times New Roman" w:eastAsia="Times New Roman" w:hAnsi="Times New Roman" w:cs="Times New Roman"/>
        </w:rPr>
        <w:br/>
      </w:r>
      <w:r w:rsidRPr="00F873F1">
        <w:rPr>
          <w:rFonts w:ascii="Times New Roman" w:eastAsia="Times New Roman" w:hAnsi="Times New Roman" w:cs="Times New Roman"/>
        </w:rPr>
        <w:br/>
      </w:r>
      <w:r w:rsidRPr="00F873F1">
        <w:rPr>
          <w:rFonts w:ascii="Times New Roman" w:eastAsia="Times New Roman" w:hAnsi="Times New Roman" w:cs="Times New Roman"/>
        </w:rPr>
        <w:br/>
      </w:r>
      <w:r w:rsidRPr="00F873F1">
        <w:rPr>
          <w:rFonts w:ascii="Times New Roman" w:eastAsia="Times New Roman" w:hAnsi="Times New Roman" w:cs="Times New Roman"/>
        </w:rPr>
        <w:br/>
      </w:r>
      <w:r w:rsidRPr="00F873F1">
        <w:rPr>
          <w:rFonts w:ascii="Times New Roman" w:eastAsia="Times New Roman" w:hAnsi="Times New Roman" w:cs="Times New Roman"/>
        </w:rPr>
        <w:br/>
      </w:r>
    </w:p>
    <w:p w14:paraId="7D530272" w14:textId="77777777" w:rsidR="00A450C5" w:rsidRPr="00F873F1" w:rsidRDefault="00A450C5" w:rsidP="00A450C5">
      <w:pPr>
        <w:spacing w:line="240" w:lineRule="auto"/>
        <w:jc w:val="both"/>
        <w:rPr>
          <w:rFonts w:ascii="Times New Roman" w:eastAsia="Times New Roman" w:hAnsi="Times New Roman" w:cs="Times New Roman"/>
        </w:rPr>
      </w:pPr>
    </w:p>
    <w:p w14:paraId="7491CBB8" w14:textId="77777777" w:rsidR="00A450C5" w:rsidRDefault="00A450C5" w:rsidP="00A450C5">
      <w:pPr>
        <w:rPr>
          <w:rFonts w:eastAsia="Times New Roman"/>
          <w:b/>
          <w:bCs/>
          <w:color w:val="000000"/>
        </w:rPr>
      </w:pPr>
      <w:r>
        <w:rPr>
          <w:rFonts w:eastAsia="Times New Roman"/>
          <w:b/>
          <w:bCs/>
          <w:color w:val="000000"/>
        </w:rPr>
        <w:br w:type="page"/>
      </w:r>
    </w:p>
    <w:p w14:paraId="184138DF" w14:textId="77777777" w:rsidR="00A450C5" w:rsidRPr="00F873F1" w:rsidRDefault="00A450C5" w:rsidP="00A450C5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color w:val="000000"/>
        </w:rPr>
        <w:lastRenderedPageBreak/>
        <w:t>Appendix B</w:t>
      </w:r>
    </w:p>
    <w:p w14:paraId="192F9390" w14:textId="77777777" w:rsidR="00A450C5" w:rsidRPr="00F873F1" w:rsidRDefault="00A450C5" w:rsidP="00A450C5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color w:val="000000"/>
        </w:rPr>
        <w:t>Interview Questions</w:t>
      </w:r>
    </w:p>
    <w:p w14:paraId="513CB8E7" w14:textId="77777777" w:rsidR="00A450C5" w:rsidRPr="00F873F1" w:rsidRDefault="00A450C5" w:rsidP="00A450C5">
      <w:pPr>
        <w:spacing w:line="240" w:lineRule="auto"/>
        <w:rPr>
          <w:rFonts w:ascii="Times New Roman" w:eastAsia="Times New Roman" w:hAnsi="Times New Roman" w:cs="Times New Roman"/>
        </w:rPr>
      </w:pPr>
    </w:p>
    <w:p w14:paraId="218E5B99" w14:textId="77777777" w:rsidR="00A450C5" w:rsidRPr="00F873F1" w:rsidRDefault="00A450C5" w:rsidP="00A450C5">
      <w:pPr>
        <w:spacing w:before="240" w:after="240" w:line="240" w:lineRule="auto"/>
        <w:jc w:val="both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color w:val="000000"/>
          <w:shd w:val="clear" w:color="auto" w:fill="FFFFFF"/>
        </w:rPr>
        <w:t>Introductory Questions:</w:t>
      </w:r>
    </w:p>
    <w:p w14:paraId="6D5CC2B6" w14:textId="77777777" w:rsidR="00A450C5" w:rsidRPr="00F873F1" w:rsidRDefault="00A450C5" w:rsidP="00A450C5">
      <w:pPr>
        <w:spacing w:before="240" w:after="240" w:line="240" w:lineRule="auto"/>
        <w:jc w:val="both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color w:val="000000"/>
          <w:shd w:val="clear" w:color="auto" w:fill="FFFFFF"/>
        </w:rPr>
        <w:t>Researcher asks general questions at the start of the interview.</w:t>
      </w:r>
    </w:p>
    <w:p w14:paraId="1AA6C0EC" w14:textId="77777777" w:rsidR="00A450C5" w:rsidRPr="00F873F1" w:rsidRDefault="00A450C5" w:rsidP="00A450C5">
      <w:pPr>
        <w:numPr>
          <w:ilvl w:val="0"/>
          <w:numId w:val="1"/>
        </w:numPr>
        <w:spacing w:before="240" w:after="240"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Describe your experience with social media and exposure to memes that use Gen Z slang?</w:t>
      </w:r>
    </w:p>
    <w:p w14:paraId="0A43DA81" w14:textId="77777777" w:rsidR="00A450C5" w:rsidRPr="00F873F1" w:rsidRDefault="00A450C5" w:rsidP="00A450C5">
      <w:pPr>
        <w:spacing w:before="240" w:after="240" w:line="240" w:lineRule="auto"/>
        <w:jc w:val="both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color w:val="000000"/>
          <w:shd w:val="clear" w:color="auto" w:fill="FFFFFF"/>
        </w:rPr>
        <w:t>Sub guide questions:</w:t>
      </w:r>
    </w:p>
    <w:p w14:paraId="68224640" w14:textId="77777777" w:rsidR="00A450C5" w:rsidRPr="00F873F1" w:rsidRDefault="00A450C5" w:rsidP="00A450C5">
      <w:pPr>
        <w:numPr>
          <w:ilvl w:val="0"/>
          <w:numId w:val="2"/>
        </w:numPr>
        <w:spacing w:before="240"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Are there any particular social media platforms where you encounter these memes more often?</w:t>
      </w:r>
    </w:p>
    <w:p w14:paraId="05EDF8B8" w14:textId="77777777" w:rsidR="00A450C5" w:rsidRPr="00F873F1" w:rsidRDefault="00A450C5" w:rsidP="00A450C5">
      <w:pPr>
        <w:numPr>
          <w:ilvl w:val="0"/>
          <w:numId w:val="3"/>
        </w:numPr>
        <w:spacing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What kind of content do you typically come across on your social media feeds?</w:t>
      </w:r>
    </w:p>
    <w:p w14:paraId="156B5ACD" w14:textId="77777777" w:rsidR="00A450C5" w:rsidRPr="00F873F1" w:rsidRDefault="00A450C5" w:rsidP="00A450C5">
      <w:pPr>
        <w:numPr>
          <w:ilvl w:val="0"/>
          <w:numId w:val="4"/>
        </w:numPr>
        <w:spacing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Are there any specific memes that have made a strong impression on you? If so, what was it about those memes that stood out?</w:t>
      </w:r>
    </w:p>
    <w:p w14:paraId="5287278A" w14:textId="77777777" w:rsidR="00A450C5" w:rsidRPr="00F873F1" w:rsidRDefault="00A450C5" w:rsidP="00A450C5">
      <w:pPr>
        <w:numPr>
          <w:ilvl w:val="0"/>
          <w:numId w:val="5"/>
        </w:numPr>
        <w:spacing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How familiar are you with Gen Z slang, and can you provide some examples?</w:t>
      </w:r>
    </w:p>
    <w:p w14:paraId="2604B466" w14:textId="77777777" w:rsidR="00A450C5" w:rsidRPr="00F873F1" w:rsidRDefault="00A450C5" w:rsidP="00A450C5">
      <w:pPr>
        <w:numPr>
          <w:ilvl w:val="0"/>
          <w:numId w:val="6"/>
        </w:numPr>
        <w:spacing w:after="240" w:line="240" w:lineRule="auto"/>
        <w:ind w:left="1440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When you encounter Gen Z slang in memes, do you generally understand the meanings, or are there some that you find confusing?</w:t>
      </w:r>
    </w:p>
    <w:p w14:paraId="1D8969AD" w14:textId="77777777" w:rsidR="00A450C5" w:rsidRPr="00F873F1" w:rsidRDefault="00A450C5" w:rsidP="00A450C5">
      <w:pPr>
        <w:spacing w:before="240" w:after="240" w:line="240" w:lineRule="auto"/>
        <w:jc w:val="both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color w:val="000000"/>
          <w:shd w:val="clear" w:color="auto" w:fill="FFFFFF"/>
        </w:rPr>
        <w:t> </w:t>
      </w:r>
    </w:p>
    <w:p w14:paraId="3BA7C34D" w14:textId="77777777" w:rsidR="00A450C5" w:rsidRPr="00F873F1" w:rsidRDefault="00A450C5" w:rsidP="00A450C5">
      <w:pPr>
        <w:spacing w:before="240" w:after="240" w:line="240" w:lineRule="auto"/>
        <w:jc w:val="both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color w:val="000000"/>
          <w:shd w:val="clear" w:color="auto" w:fill="FFFFFF"/>
        </w:rPr>
        <w:t>To Address Research Question 1:</w:t>
      </w:r>
    </w:p>
    <w:p w14:paraId="2DFC3651" w14:textId="77777777" w:rsidR="00A450C5" w:rsidRPr="00F873F1" w:rsidRDefault="00A450C5" w:rsidP="00A450C5">
      <w:pPr>
        <w:spacing w:before="240" w:after="240" w:line="240" w:lineRule="auto"/>
        <w:jc w:val="both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color w:val="000000"/>
          <w:shd w:val="clear" w:color="auto" w:fill="FFFFFF"/>
        </w:rPr>
        <w:t>What are the participants' perceptions on social media memes featuring Gen Z slang?</w:t>
      </w:r>
    </w:p>
    <w:p w14:paraId="3FBC96FF" w14:textId="77777777" w:rsidR="00A450C5" w:rsidRPr="00F873F1" w:rsidRDefault="00A450C5" w:rsidP="00A450C5">
      <w:pPr>
        <w:spacing w:before="240" w:after="240" w:line="240" w:lineRule="auto"/>
        <w:jc w:val="both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color w:val="000000"/>
          <w:shd w:val="clear" w:color="auto" w:fill="FFFFFF"/>
        </w:rPr>
        <w:t>Interview Guide Questions:</w:t>
      </w:r>
    </w:p>
    <w:p w14:paraId="40F978BF" w14:textId="77777777" w:rsidR="00A450C5" w:rsidRPr="00F873F1" w:rsidRDefault="00A450C5" w:rsidP="00A450C5">
      <w:pPr>
        <w:spacing w:before="240" w:after="240" w:line="240" w:lineRule="auto"/>
        <w:jc w:val="both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color w:val="000000"/>
          <w:shd w:val="clear" w:color="auto" w:fill="FFFFFF"/>
        </w:rPr>
        <w:t>Researchers present slides that show different kinds of memes.</w:t>
      </w:r>
    </w:p>
    <w:p w14:paraId="3D9A157F" w14:textId="77777777" w:rsidR="00A450C5" w:rsidRPr="00F873F1" w:rsidRDefault="00A450C5" w:rsidP="00A450C5">
      <w:pPr>
        <w:spacing w:before="240" w:after="240" w:line="240" w:lineRule="auto"/>
        <w:jc w:val="both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color w:val="000000"/>
          <w:shd w:val="clear" w:color="auto" w:fill="FFFFFF"/>
        </w:rPr>
        <w:t>Show each meme</w:t>
      </w:r>
      <w:r w:rsidRPr="00F873F1">
        <w:rPr>
          <w:rFonts w:eastAsia="Times New Roman"/>
          <w:color w:val="000000"/>
          <w:shd w:val="clear" w:color="auto" w:fill="FFFFFF"/>
        </w:rPr>
        <w:t xml:space="preserve"> to the participant and they are given time to look at it. For each meme presented, </w:t>
      </w:r>
      <w:proofErr w:type="gramStart"/>
      <w:r w:rsidRPr="00F873F1">
        <w:rPr>
          <w:rFonts w:eastAsia="Times New Roman"/>
          <w:color w:val="000000"/>
          <w:shd w:val="clear" w:color="auto" w:fill="FFFFFF"/>
        </w:rPr>
        <w:t>ask  the</w:t>
      </w:r>
      <w:proofErr w:type="gramEnd"/>
      <w:r w:rsidRPr="00F873F1">
        <w:rPr>
          <w:rFonts w:eastAsia="Times New Roman"/>
          <w:color w:val="000000"/>
          <w:shd w:val="clear" w:color="auto" w:fill="FFFFFF"/>
        </w:rPr>
        <w:t xml:space="preserve"> following questions:</w:t>
      </w:r>
    </w:p>
    <w:p w14:paraId="5B37885F" w14:textId="77777777" w:rsidR="00A450C5" w:rsidRPr="00F873F1" w:rsidRDefault="00A450C5" w:rsidP="00A450C5">
      <w:pPr>
        <w:numPr>
          <w:ilvl w:val="0"/>
          <w:numId w:val="7"/>
        </w:numPr>
        <w:spacing w:before="240"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Have you seen these memes online?</w:t>
      </w:r>
    </w:p>
    <w:p w14:paraId="7C77792D" w14:textId="77777777" w:rsidR="00A450C5" w:rsidRPr="00F873F1" w:rsidRDefault="00A450C5" w:rsidP="00A450C5">
      <w:pPr>
        <w:numPr>
          <w:ilvl w:val="0"/>
          <w:numId w:val="7"/>
        </w:numPr>
        <w:spacing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Describe what you see in the image.</w:t>
      </w:r>
    </w:p>
    <w:p w14:paraId="0E70BD4B" w14:textId="77777777" w:rsidR="00A450C5" w:rsidRPr="00F873F1" w:rsidRDefault="00A450C5" w:rsidP="00A450C5">
      <w:pPr>
        <w:numPr>
          <w:ilvl w:val="0"/>
          <w:numId w:val="7"/>
        </w:numPr>
        <w:spacing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Look at the text or message in the meme, what do you think it means, especially with regards to Gen Z slang?</w:t>
      </w:r>
    </w:p>
    <w:p w14:paraId="161AA929" w14:textId="77777777" w:rsidR="00A450C5" w:rsidRPr="00F873F1" w:rsidRDefault="00A450C5" w:rsidP="00A450C5">
      <w:pPr>
        <w:numPr>
          <w:ilvl w:val="0"/>
          <w:numId w:val="8"/>
        </w:numPr>
        <w:spacing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Are there any specific words or phrases in the meme that you find interesting or noteworthy?</w:t>
      </w:r>
    </w:p>
    <w:p w14:paraId="17D8453E" w14:textId="77777777" w:rsidR="00A450C5" w:rsidRPr="00F873F1" w:rsidRDefault="00A450C5" w:rsidP="00A450C5">
      <w:pPr>
        <w:numPr>
          <w:ilvl w:val="0"/>
          <w:numId w:val="9"/>
        </w:numPr>
        <w:spacing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What are your immediate thoughts and feelings when you see this meme? How does it make you feel, and why?</w:t>
      </w:r>
    </w:p>
    <w:p w14:paraId="5EE5099A" w14:textId="77777777" w:rsidR="00A450C5" w:rsidRPr="00F873F1" w:rsidRDefault="00A450C5" w:rsidP="00A450C5">
      <w:pPr>
        <w:numPr>
          <w:ilvl w:val="0"/>
          <w:numId w:val="10"/>
        </w:numPr>
        <w:spacing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Do you think this meme is humorous, relatable, confusing, or something else? Can you explain?</w:t>
      </w:r>
    </w:p>
    <w:p w14:paraId="13AE4DFD" w14:textId="77777777" w:rsidR="00A450C5" w:rsidRPr="00F873F1" w:rsidRDefault="00A450C5" w:rsidP="00A450C5">
      <w:pPr>
        <w:numPr>
          <w:ilvl w:val="0"/>
          <w:numId w:val="11"/>
        </w:numPr>
        <w:spacing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Does this meme remind you of any personal experiences or stories related to its content </w:t>
      </w:r>
    </w:p>
    <w:p w14:paraId="20F28BC0" w14:textId="77777777" w:rsidR="00A450C5" w:rsidRPr="00F873F1" w:rsidRDefault="00A450C5" w:rsidP="00A450C5">
      <w:pPr>
        <w:numPr>
          <w:ilvl w:val="0"/>
          <w:numId w:val="12"/>
        </w:numPr>
        <w:spacing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or the use of Gen Z slang in memes?</w:t>
      </w:r>
    </w:p>
    <w:p w14:paraId="13E7F801" w14:textId="77777777" w:rsidR="00A450C5" w:rsidRPr="00F873F1" w:rsidRDefault="00A450C5" w:rsidP="00A450C5">
      <w:pPr>
        <w:numPr>
          <w:ilvl w:val="0"/>
          <w:numId w:val="13"/>
        </w:numPr>
        <w:spacing w:after="240"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Have you used or shared this meme before? If not, are you willing to use it? Can you explain your answer?</w:t>
      </w:r>
    </w:p>
    <w:p w14:paraId="4521FB21" w14:textId="77777777" w:rsidR="00A450C5" w:rsidRPr="00F873F1" w:rsidRDefault="00A450C5" w:rsidP="00A450C5">
      <w:pPr>
        <w:spacing w:before="240" w:after="240" w:line="240" w:lineRule="auto"/>
        <w:jc w:val="both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color w:val="000000"/>
          <w:shd w:val="clear" w:color="auto" w:fill="FFFFFF"/>
        </w:rPr>
        <w:t>These sets of questions will be repeated for each meme.</w:t>
      </w:r>
    </w:p>
    <w:p w14:paraId="43AC06BE" w14:textId="77777777" w:rsidR="00A450C5" w:rsidRPr="00F873F1" w:rsidRDefault="00A450C5" w:rsidP="00A450C5">
      <w:pPr>
        <w:spacing w:line="240" w:lineRule="auto"/>
        <w:rPr>
          <w:rFonts w:ascii="Times New Roman" w:eastAsia="Times New Roman" w:hAnsi="Times New Roman" w:cs="Times New Roman"/>
        </w:rPr>
      </w:pPr>
    </w:p>
    <w:p w14:paraId="398B7420" w14:textId="77777777" w:rsidR="00A450C5" w:rsidRPr="00F873F1" w:rsidRDefault="00A450C5" w:rsidP="00A450C5">
      <w:pPr>
        <w:spacing w:before="240" w:after="240" w:line="240" w:lineRule="auto"/>
        <w:jc w:val="both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color w:val="000000"/>
          <w:shd w:val="clear" w:color="auto" w:fill="FFFFFF"/>
        </w:rPr>
        <w:t>To Address Research Question 2:</w:t>
      </w:r>
    </w:p>
    <w:p w14:paraId="35F2C5F1" w14:textId="77777777" w:rsidR="00A450C5" w:rsidRPr="00F873F1" w:rsidRDefault="00A450C5" w:rsidP="00A450C5">
      <w:pPr>
        <w:spacing w:before="240" w:after="240" w:line="240" w:lineRule="auto"/>
        <w:jc w:val="both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color w:val="000000"/>
          <w:shd w:val="clear" w:color="auto" w:fill="FFFFFF"/>
        </w:rPr>
        <w:t>What variations exist on how teachers and students interpret Gen Z slang in memes?</w:t>
      </w:r>
    </w:p>
    <w:p w14:paraId="3DA091FB" w14:textId="77777777" w:rsidR="00A450C5" w:rsidRPr="00F873F1" w:rsidRDefault="00A450C5" w:rsidP="00A450C5">
      <w:pPr>
        <w:spacing w:line="240" w:lineRule="auto"/>
        <w:rPr>
          <w:rFonts w:ascii="Times New Roman" w:eastAsia="Times New Roman" w:hAnsi="Times New Roman" w:cs="Times New Roman"/>
        </w:rPr>
      </w:pPr>
    </w:p>
    <w:p w14:paraId="540D2572" w14:textId="77777777" w:rsidR="00A450C5" w:rsidRPr="00F873F1" w:rsidRDefault="00A450C5" w:rsidP="00A450C5">
      <w:pPr>
        <w:spacing w:before="240" w:after="240" w:line="240" w:lineRule="auto"/>
        <w:jc w:val="both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color w:val="000000"/>
          <w:shd w:val="clear" w:color="auto" w:fill="FFFFFF"/>
        </w:rPr>
        <w:t>Questions for Teachers</w:t>
      </w:r>
      <w:r w:rsidRPr="00F873F1">
        <w:rPr>
          <w:rFonts w:eastAsia="Times New Roman"/>
          <w:color w:val="000000"/>
          <w:shd w:val="clear" w:color="auto" w:fill="FFFFFF"/>
        </w:rPr>
        <w:t>:</w:t>
      </w:r>
    </w:p>
    <w:p w14:paraId="17626966" w14:textId="77777777" w:rsidR="00A450C5" w:rsidRPr="00F873F1" w:rsidRDefault="00A450C5" w:rsidP="00A450C5">
      <w:pPr>
        <w:numPr>
          <w:ilvl w:val="0"/>
          <w:numId w:val="14"/>
        </w:numPr>
        <w:spacing w:before="240" w:after="240"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Have you ever encountered situations where you don’t understand the slang in memes used by the students? Provide some examples or situations.</w:t>
      </w:r>
    </w:p>
    <w:p w14:paraId="35721F82" w14:textId="77777777" w:rsidR="00A450C5" w:rsidRPr="00F873F1" w:rsidRDefault="00A450C5" w:rsidP="00A450C5">
      <w:pPr>
        <w:spacing w:before="240" w:after="240" w:line="240" w:lineRule="auto"/>
        <w:jc w:val="both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color w:val="000000"/>
          <w:shd w:val="clear" w:color="auto" w:fill="FFFFFF"/>
        </w:rPr>
        <w:t>Sub Questions:</w:t>
      </w:r>
    </w:p>
    <w:p w14:paraId="762F9391" w14:textId="77777777" w:rsidR="00A450C5" w:rsidRPr="00F873F1" w:rsidRDefault="00A450C5" w:rsidP="00A450C5">
      <w:pPr>
        <w:numPr>
          <w:ilvl w:val="0"/>
          <w:numId w:val="15"/>
        </w:numPr>
        <w:spacing w:before="240"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How did you interpret the memes at first?</w:t>
      </w:r>
    </w:p>
    <w:p w14:paraId="1A3D1D9C" w14:textId="77777777" w:rsidR="00A450C5" w:rsidRPr="00F873F1" w:rsidRDefault="00A450C5" w:rsidP="00A450C5">
      <w:pPr>
        <w:numPr>
          <w:ilvl w:val="0"/>
          <w:numId w:val="16"/>
        </w:numPr>
        <w:spacing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Do you notice any differences in how you and your students understand Gen Z slang in memes?</w:t>
      </w:r>
    </w:p>
    <w:p w14:paraId="35A5ADEF" w14:textId="77777777" w:rsidR="00A450C5" w:rsidRPr="00F873F1" w:rsidRDefault="00A450C5" w:rsidP="00A450C5">
      <w:pPr>
        <w:numPr>
          <w:ilvl w:val="0"/>
          <w:numId w:val="17"/>
        </w:numPr>
        <w:spacing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How do you adapt your teaching style or communication when you encounter this kind of slang in educational settings?</w:t>
      </w:r>
    </w:p>
    <w:p w14:paraId="300E6F82" w14:textId="77777777" w:rsidR="00A450C5" w:rsidRPr="00F873F1" w:rsidRDefault="00A450C5" w:rsidP="00A450C5">
      <w:pPr>
        <w:numPr>
          <w:ilvl w:val="0"/>
          <w:numId w:val="18"/>
        </w:numPr>
        <w:spacing w:after="240"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In your opinion, how does your understanding of Gen Z slang influence your approach to teaching and communicating with students?</w:t>
      </w:r>
    </w:p>
    <w:p w14:paraId="34D8A538" w14:textId="77777777" w:rsidR="00A450C5" w:rsidRPr="00F873F1" w:rsidRDefault="00A450C5" w:rsidP="00A450C5">
      <w:pPr>
        <w:spacing w:before="240" w:after="240" w:line="240" w:lineRule="auto"/>
        <w:jc w:val="both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color w:val="000000"/>
          <w:shd w:val="clear" w:color="auto" w:fill="FFFFFF"/>
        </w:rPr>
        <w:t>Sub questions:</w:t>
      </w:r>
    </w:p>
    <w:p w14:paraId="76472AC2" w14:textId="77777777" w:rsidR="00A450C5" w:rsidRPr="00F873F1" w:rsidRDefault="00A450C5" w:rsidP="00A450C5">
      <w:pPr>
        <w:numPr>
          <w:ilvl w:val="0"/>
          <w:numId w:val="19"/>
        </w:numPr>
        <w:spacing w:before="240" w:line="240" w:lineRule="auto"/>
        <w:ind w:left="1440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Are you willing to use memes as a teaching strategy tool?</w:t>
      </w:r>
    </w:p>
    <w:p w14:paraId="23405761" w14:textId="77777777" w:rsidR="00A450C5" w:rsidRPr="00F873F1" w:rsidRDefault="00A450C5" w:rsidP="00A450C5">
      <w:pPr>
        <w:numPr>
          <w:ilvl w:val="0"/>
          <w:numId w:val="20"/>
        </w:numPr>
        <w:spacing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Are you willing to use Gen Z slang as a way of communicating with students?</w:t>
      </w:r>
    </w:p>
    <w:p w14:paraId="7664E44D" w14:textId="77777777" w:rsidR="00A450C5" w:rsidRPr="00F873F1" w:rsidRDefault="00A450C5" w:rsidP="00A450C5">
      <w:pPr>
        <w:numPr>
          <w:ilvl w:val="0"/>
          <w:numId w:val="21"/>
        </w:numPr>
        <w:spacing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If yes, what are the challenges or benefits in adapting your teaching approach to match students’ use of Gen Z slang?</w:t>
      </w:r>
    </w:p>
    <w:p w14:paraId="1797436E" w14:textId="77777777" w:rsidR="00A450C5" w:rsidRPr="00F873F1" w:rsidRDefault="00A450C5" w:rsidP="00A450C5">
      <w:pPr>
        <w:numPr>
          <w:ilvl w:val="0"/>
          <w:numId w:val="22"/>
        </w:numPr>
        <w:spacing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Do you think that a better understanding of Gen Z slang helps you connect with students both academically and socially?</w:t>
      </w:r>
    </w:p>
    <w:p w14:paraId="21028457" w14:textId="77777777" w:rsidR="00A450C5" w:rsidRPr="00F873F1" w:rsidRDefault="00A450C5" w:rsidP="00A450C5">
      <w:pPr>
        <w:numPr>
          <w:ilvl w:val="0"/>
          <w:numId w:val="23"/>
        </w:numPr>
        <w:spacing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Do memes with Gen Z slang help bring different generations closer together or make the gap between them wider, especially when it comes to education?</w:t>
      </w:r>
    </w:p>
    <w:p w14:paraId="789BCBFA" w14:textId="77777777" w:rsidR="00A450C5" w:rsidRPr="00F873F1" w:rsidRDefault="00A450C5" w:rsidP="00A450C5">
      <w:pPr>
        <w:numPr>
          <w:ilvl w:val="0"/>
          <w:numId w:val="24"/>
        </w:numPr>
        <w:spacing w:after="240"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To fully utilize Gen Z slang in memes, what advice can you give to improve communication among generations particularly in educational settings?</w:t>
      </w:r>
    </w:p>
    <w:p w14:paraId="0BED35E0" w14:textId="77777777" w:rsidR="00A450C5" w:rsidRPr="00F873F1" w:rsidRDefault="00A450C5" w:rsidP="00A450C5">
      <w:pPr>
        <w:spacing w:after="240" w:line="240" w:lineRule="auto"/>
        <w:rPr>
          <w:rFonts w:ascii="Times New Roman" w:eastAsia="Times New Roman" w:hAnsi="Times New Roman" w:cs="Times New Roman"/>
        </w:rPr>
      </w:pPr>
    </w:p>
    <w:p w14:paraId="26389630" w14:textId="77777777" w:rsidR="00A450C5" w:rsidRPr="00F873F1" w:rsidRDefault="00A450C5" w:rsidP="00A450C5">
      <w:pPr>
        <w:spacing w:before="240" w:after="240" w:line="240" w:lineRule="auto"/>
        <w:jc w:val="both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color w:val="000000"/>
          <w:shd w:val="clear" w:color="auto" w:fill="FFFFFF"/>
        </w:rPr>
        <w:t>Questions for Students:</w:t>
      </w:r>
    </w:p>
    <w:p w14:paraId="63E671AC" w14:textId="77777777" w:rsidR="00A450C5" w:rsidRPr="00F873F1" w:rsidRDefault="00A450C5" w:rsidP="00A450C5">
      <w:pPr>
        <w:numPr>
          <w:ilvl w:val="0"/>
          <w:numId w:val="25"/>
        </w:numPr>
        <w:spacing w:before="240"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How often do you use Gen Z slang in memes in your conversations? Can you provide examples?</w:t>
      </w:r>
    </w:p>
    <w:p w14:paraId="1AA3C334" w14:textId="77777777" w:rsidR="00A450C5" w:rsidRPr="00F873F1" w:rsidRDefault="00A450C5" w:rsidP="00A450C5">
      <w:pPr>
        <w:numPr>
          <w:ilvl w:val="0"/>
          <w:numId w:val="25"/>
        </w:numPr>
        <w:spacing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Have you encountered situations of misinterpretation using Gen Z slang in a teacher-student conversation?</w:t>
      </w:r>
    </w:p>
    <w:p w14:paraId="17847510" w14:textId="77777777" w:rsidR="00A450C5" w:rsidRPr="00F873F1" w:rsidRDefault="00A450C5" w:rsidP="00A450C5">
      <w:pPr>
        <w:numPr>
          <w:ilvl w:val="0"/>
          <w:numId w:val="26"/>
        </w:numPr>
        <w:spacing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What are some examples of situations where you and your friends have used Gen Z slang at school or with teachers?</w:t>
      </w:r>
    </w:p>
    <w:p w14:paraId="4F8BB21D" w14:textId="77777777" w:rsidR="00A450C5" w:rsidRPr="00F873F1" w:rsidRDefault="00A450C5" w:rsidP="00A450C5">
      <w:pPr>
        <w:numPr>
          <w:ilvl w:val="0"/>
          <w:numId w:val="27"/>
        </w:numPr>
        <w:spacing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Do memes with Gen Z slang help bring different generations closer together or make the gap between them wider, especially when it comes to education?</w:t>
      </w:r>
    </w:p>
    <w:p w14:paraId="3D3CF16E" w14:textId="77777777" w:rsidR="00A450C5" w:rsidRPr="00F873F1" w:rsidRDefault="00A450C5" w:rsidP="00A450C5">
      <w:pPr>
        <w:numPr>
          <w:ilvl w:val="0"/>
          <w:numId w:val="28"/>
        </w:numPr>
        <w:spacing w:after="240" w:line="240" w:lineRule="auto"/>
        <w:jc w:val="both"/>
        <w:textAlignment w:val="baseline"/>
        <w:rPr>
          <w:rFonts w:eastAsia="Times New Roman"/>
          <w:color w:val="000000"/>
        </w:rPr>
      </w:pPr>
      <w:r w:rsidRPr="00F873F1">
        <w:rPr>
          <w:rFonts w:eastAsia="Times New Roman"/>
          <w:color w:val="000000"/>
          <w:shd w:val="clear" w:color="auto" w:fill="FFFFFF"/>
        </w:rPr>
        <w:t>To fully utilize Gen Z slang in memes, what advice can you give to improve communication among generations particularly in educational settings? </w:t>
      </w:r>
    </w:p>
    <w:p w14:paraId="6606DC34" w14:textId="77777777" w:rsidR="00A450C5" w:rsidRPr="00F873F1" w:rsidRDefault="00A450C5" w:rsidP="00A450C5">
      <w:pPr>
        <w:spacing w:line="240" w:lineRule="auto"/>
        <w:rPr>
          <w:rFonts w:ascii="Times New Roman" w:eastAsia="Times New Roman" w:hAnsi="Times New Roman" w:cs="Times New Roman"/>
        </w:rPr>
      </w:pPr>
    </w:p>
    <w:p w14:paraId="303AAF87" w14:textId="77777777" w:rsidR="00A450C5" w:rsidRDefault="00A450C5" w:rsidP="00A450C5">
      <w:pPr>
        <w:rPr>
          <w:rFonts w:eastAsia="Times New Roman"/>
          <w:b/>
          <w:bCs/>
          <w:color w:val="000000"/>
        </w:rPr>
      </w:pPr>
      <w:r>
        <w:rPr>
          <w:rFonts w:eastAsia="Times New Roman"/>
          <w:b/>
          <w:bCs/>
          <w:color w:val="000000"/>
        </w:rPr>
        <w:br w:type="page"/>
      </w:r>
    </w:p>
    <w:p w14:paraId="566C9274" w14:textId="77777777" w:rsidR="00A450C5" w:rsidRPr="00F873F1" w:rsidRDefault="00A450C5" w:rsidP="00A450C5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color w:val="000000"/>
        </w:rPr>
        <w:lastRenderedPageBreak/>
        <w:t>Appendix C</w:t>
      </w:r>
    </w:p>
    <w:p w14:paraId="1E3B3FC3" w14:textId="77777777" w:rsidR="00A450C5" w:rsidRPr="00F873F1" w:rsidRDefault="00A450C5" w:rsidP="00A450C5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color w:val="000000"/>
        </w:rPr>
        <w:t>Validity Test</w:t>
      </w:r>
    </w:p>
    <w:p w14:paraId="6209EA96" w14:textId="77777777" w:rsidR="00A450C5" w:rsidRPr="00F873F1" w:rsidRDefault="00A450C5" w:rsidP="00A450C5">
      <w:pPr>
        <w:spacing w:line="240" w:lineRule="auto"/>
        <w:rPr>
          <w:rFonts w:ascii="Times New Roman" w:eastAsia="Times New Roman" w:hAnsi="Times New Roman" w:cs="Times New Roman"/>
        </w:rPr>
      </w:pPr>
    </w:p>
    <w:p w14:paraId="31797906" w14:textId="77777777" w:rsidR="00A450C5" w:rsidRPr="00F873F1" w:rsidRDefault="00A450C5" w:rsidP="00A450C5">
      <w:pPr>
        <w:spacing w:line="240" w:lineRule="auto"/>
        <w:jc w:val="both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7B6CA0C0" wp14:editId="115FD04D">
            <wp:extent cx="5943600" cy="4446270"/>
            <wp:effectExtent l="0" t="0" r="0" b="0"/>
            <wp:docPr id="10065234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4B0AD" w14:textId="77777777" w:rsidR="00A450C5" w:rsidRDefault="00A450C5" w:rsidP="00A450C5">
      <w:pPr>
        <w:rPr>
          <w:rFonts w:eastAsia="Times New Roman"/>
          <w:b/>
          <w:bCs/>
          <w:color w:val="000000"/>
        </w:rPr>
      </w:pPr>
      <w:r>
        <w:rPr>
          <w:rFonts w:eastAsia="Times New Roman"/>
          <w:b/>
          <w:bCs/>
          <w:color w:val="000000"/>
        </w:rPr>
        <w:br w:type="page"/>
      </w:r>
    </w:p>
    <w:p w14:paraId="469A99FD" w14:textId="77777777" w:rsidR="00A450C5" w:rsidRPr="00F873F1" w:rsidRDefault="00A450C5" w:rsidP="00A450C5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color w:val="000000"/>
        </w:rPr>
        <w:lastRenderedPageBreak/>
        <w:t>Appendix D</w:t>
      </w:r>
    </w:p>
    <w:p w14:paraId="34126124" w14:textId="77777777" w:rsidR="00A450C5" w:rsidRPr="00F873F1" w:rsidRDefault="00A450C5" w:rsidP="00A450C5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color w:val="000000"/>
        </w:rPr>
        <w:t>Recordings and Transcriptions</w:t>
      </w:r>
    </w:p>
    <w:p w14:paraId="402580F0" w14:textId="77777777" w:rsidR="00A450C5" w:rsidRPr="00F873F1" w:rsidRDefault="00A450C5" w:rsidP="00A450C5">
      <w:pPr>
        <w:spacing w:line="240" w:lineRule="auto"/>
        <w:rPr>
          <w:rFonts w:ascii="Times New Roman" w:eastAsia="Times New Roman" w:hAnsi="Times New Roman" w:cs="Times New Roman"/>
        </w:rPr>
      </w:pPr>
    </w:p>
    <w:p w14:paraId="79D04F60" w14:textId="77777777" w:rsidR="00A450C5" w:rsidRPr="00F873F1" w:rsidRDefault="00A450C5" w:rsidP="00A450C5">
      <w:pPr>
        <w:spacing w:line="240" w:lineRule="auto"/>
        <w:jc w:val="both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23C6D8D7" wp14:editId="1705197D">
            <wp:extent cx="5943600" cy="2477135"/>
            <wp:effectExtent l="0" t="0" r="0" b="0"/>
            <wp:docPr id="198344849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7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73F1">
        <w:rPr>
          <w:rFonts w:eastAsia="Times New Roman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3435A28C" wp14:editId="10BBFDD2">
            <wp:extent cx="5943600" cy="1761490"/>
            <wp:effectExtent l="0" t="0" r="0" b="0"/>
            <wp:docPr id="202476945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6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20E0F" w14:textId="77777777" w:rsidR="00A450C5" w:rsidRDefault="00A450C5" w:rsidP="00A450C5">
      <w:pPr>
        <w:rPr>
          <w:rFonts w:eastAsia="Times New Roman"/>
          <w:b/>
          <w:bCs/>
          <w:color w:val="000000"/>
        </w:rPr>
      </w:pPr>
      <w:r>
        <w:rPr>
          <w:rFonts w:eastAsia="Times New Roman"/>
          <w:b/>
          <w:bCs/>
          <w:color w:val="000000"/>
        </w:rPr>
        <w:br w:type="page"/>
      </w:r>
    </w:p>
    <w:p w14:paraId="63623CC6" w14:textId="77777777" w:rsidR="00A450C5" w:rsidRPr="00F873F1" w:rsidRDefault="00A450C5" w:rsidP="00A450C5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color w:val="000000"/>
        </w:rPr>
        <w:lastRenderedPageBreak/>
        <w:t>Appendix E</w:t>
      </w:r>
    </w:p>
    <w:p w14:paraId="4AC26447" w14:textId="77777777" w:rsidR="00A450C5" w:rsidRPr="00F873F1" w:rsidRDefault="00A450C5" w:rsidP="00A450C5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color w:val="000000"/>
        </w:rPr>
        <w:t>Google Forms and Transcriptions</w:t>
      </w:r>
    </w:p>
    <w:p w14:paraId="1E8DC44C" w14:textId="77777777" w:rsidR="00A450C5" w:rsidRPr="00F873F1" w:rsidRDefault="00A450C5" w:rsidP="00A450C5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F873F1">
        <w:rPr>
          <w:rFonts w:ascii="Times New Roman" w:eastAsia="Times New Roman" w:hAnsi="Times New Roman" w:cs="Times New Roman"/>
          <w:noProof/>
          <w:bdr w:val="none" w:sz="0" w:space="0" w:color="auto" w:frame="1"/>
        </w:rPr>
        <w:drawing>
          <wp:inline distT="0" distB="0" distL="0" distR="0" wp14:anchorId="71AB2EAB" wp14:editId="1F9420D3">
            <wp:extent cx="3601039" cy="2025206"/>
            <wp:effectExtent l="0" t="0" r="0" b="0"/>
            <wp:docPr id="37541695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297" cy="2028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73F1">
        <w:rPr>
          <w:rFonts w:ascii="Times New Roman" w:eastAsia="Times New Roman" w:hAnsi="Times New Roman" w:cs="Times New Roman"/>
          <w:noProof/>
          <w:bdr w:val="none" w:sz="0" w:space="0" w:color="auto" w:frame="1"/>
        </w:rPr>
        <w:drawing>
          <wp:inline distT="0" distB="0" distL="0" distR="0" wp14:anchorId="263BA01B" wp14:editId="47C30498">
            <wp:extent cx="4157345" cy="2338070"/>
            <wp:effectExtent l="0" t="0" r="0" b="5080"/>
            <wp:docPr id="78970574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345" cy="2338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73F1">
        <w:rPr>
          <w:rFonts w:ascii="Times New Roman" w:eastAsia="Times New Roman" w:hAnsi="Times New Roman" w:cs="Times New Roman"/>
          <w:noProof/>
          <w:bdr w:val="none" w:sz="0" w:space="0" w:color="auto" w:frame="1"/>
        </w:rPr>
        <w:drawing>
          <wp:inline distT="0" distB="0" distL="0" distR="0" wp14:anchorId="591B46CC" wp14:editId="3D74E005">
            <wp:extent cx="5943600" cy="3343910"/>
            <wp:effectExtent l="0" t="0" r="0" b="8890"/>
            <wp:docPr id="213158511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05C8B" w14:textId="77777777" w:rsidR="00A450C5" w:rsidRPr="00F873F1" w:rsidRDefault="00A450C5" w:rsidP="00A450C5">
      <w:pPr>
        <w:spacing w:line="240" w:lineRule="auto"/>
        <w:rPr>
          <w:rFonts w:ascii="Times New Roman" w:eastAsia="Times New Roman" w:hAnsi="Times New Roman" w:cs="Times New Roman"/>
        </w:rPr>
      </w:pPr>
    </w:p>
    <w:p w14:paraId="6BDB1E87" w14:textId="77777777" w:rsidR="00A450C5" w:rsidRPr="00F873F1" w:rsidRDefault="00A450C5" w:rsidP="00A450C5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color w:val="000000"/>
        </w:rPr>
        <w:lastRenderedPageBreak/>
        <w:t>Appendix F</w:t>
      </w:r>
    </w:p>
    <w:p w14:paraId="502F1FAC" w14:textId="77777777" w:rsidR="00A450C5" w:rsidRPr="00F873F1" w:rsidRDefault="00A450C5" w:rsidP="00A450C5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color w:val="000000"/>
        </w:rPr>
        <w:t>Consent Forms</w:t>
      </w:r>
    </w:p>
    <w:p w14:paraId="3ADEE26D" w14:textId="77777777" w:rsidR="00A450C5" w:rsidRPr="00F873F1" w:rsidRDefault="00A450C5" w:rsidP="00A450C5">
      <w:pPr>
        <w:spacing w:after="240" w:line="240" w:lineRule="auto"/>
        <w:rPr>
          <w:rFonts w:ascii="Times New Roman" w:eastAsia="Times New Roman" w:hAnsi="Times New Roman" w:cs="Times New Roman"/>
        </w:rPr>
      </w:pPr>
      <w:r w:rsidRPr="00F873F1">
        <w:rPr>
          <w:rFonts w:ascii="Times New Roman" w:eastAsia="Times New Roman" w:hAnsi="Times New Roman" w:cs="Times New Roman"/>
          <w:noProof/>
          <w:bdr w:val="none" w:sz="0" w:space="0" w:color="auto" w:frame="1"/>
        </w:rPr>
        <w:drawing>
          <wp:anchor distT="0" distB="0" distL="114300" distR="114300" simplePos="0" relativeHeight="251663360" behindDoc="0" locked="0" layoutInCell="1" allowOverlap="1" wp14:anchorId="43383FAD" wp14:editId="1A189E12">
            <wp:simplePos x="0" y="0"/>
            <wp:positionH relativeFrom="column">
              <wp:posOffset>-47134</wp:posOffset>
            </wp:positionH>
            <wp:positionV relativeFrom="paragraph">
              <wp:posOffset>1818136</wp:posOffset>
            </wp:positionV>
            <wp:extent cx="2337847" cy="1273903"/>
            <wp:effectExtent l="0" t="0" r="5715" b="2540"/>
            <wp:wrapSquare wrapText="bothSides"/>
            <wp:docPr id="1403807491" name="Picture 2" descr="A screenshot of a ques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807491" name="Picture 2" descr="A screenshot of a ques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7847" cy="1273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873F1">
        <w:rPr>
          <w:rFonts w:ascii="Times New Roman" w:eastAsia="Times New Roman" w:hAnsi="Times New Roman" w:cs="Times New Roman"/>
          <w:noProof/>
          <w:bdr w:val="none" w:sz="0" w:space="0" w:color="auto" w:frame="1"/>
        </w:rPr>
        <w:drawing>
          <wp:anchor distT="0" distB="0" distL="114300" distR="114300" simplePos="0" relativeHeight="251662336" behindDoc="0" locked="0" layoutInCell="1" allowOverlap="1" wp14:anchorId="08A6B29B" wp14:editId="293CBC82">
            <wp:simplePos x="0" y="0"/>
            <wp:positionH relativeFrom="margin">
              <wp:align>left</wp:align>
            </wp:positionH>
            <wp:positionV relativeFrom="paragraph">
              <wp:posOffset>243840</wp:posOffset>
            </wp:positionV>
            <wp:extent cx="2270760" cy="1395095"/>
            <wp:effectExtent l="0" t="0" r="0" b="0"/>
            <wp:wrapSquare wrapText="bothSides"/>
            <wp:docPr id="47326780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760" cy="1395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873F1">
        <w:rPr>
          <w:rFonts w:ascii="Times New Roman" w:eastAsia="Times New Roman" w:hAnsi="Times New Roman" w:cs="Times New Roman"/>
          <w:noProof/>
          <w:bdr w:val="none" w:sz="0" w:space="0" w:color="auto" w:frame="1"/>
        </w:rPr>
        <w:drawing>
          <wp:anchor distT="0" distB="0" distL="114300" distR="114300" simplePos="0" relativeHeight="251661312" behindDoc="0" locked="0" layoutInCell="1" allowOverlap="1" wp14:anchorId="74BAC252" wp14:editId="3BBDBBE6">
            <wp:simplePos x="0" y="0"/>
            <wp:positionH relativeFrom="column">
              <wp:posOffset>2309495</wp:posOffset>
            </wp:positionH>
            <wp:positionV relativeFrom="paragraph">
              <wp:posOffset>206375</wp:posOffset>
            </wp:positionV>
            <wp:extent cx="3469005" cy="4974590"/>
            <wp:effectExtent l="0" t="0" r="0" b="0"/>
            <wp:wrapSquare wrapText="bothSides"/>
            <wp:docPr id="143231004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9005" cy="497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873F1">
        <w:rPr>
          <w:rFonts w:ascii="Times New Roman" w:eastAsia="Times New Roman" w:hAnsi="Times New Roman" w:cs="Times New Roman"/>
        </w:rPr>
        <w:br/>
      </w:r>
      <w:r w:rsidRPr="00F873F1">
        <w:rPr>
          <w:rFonts w:ascii="Times New Roman" w:eastAsia="Times New Roman" w:hAnsi="Times New Roman" w:cs="Times New Roman"/>
        </w:rPr>
        <w:br/>
      </w:r>
      <w:r w:rsidRPr="00F873F1">
        <w:rPr>
          <w:rFonts w:ascii="Times New Roman" w:eastAsia="Times New Roman" w:hAnsi="Times New Roman" w:cs="Times New Roman"/>
        </w:rPr>
        <w:br/>
      </w:r>
      <w:r w:rsidRPr="00F873F1">
        <w:rPr>
          <w:rFonts w:ascii="Times New Roman" w:eastAsia="Times New Roman" w:hAnsi="Times New Roman" w:cs="Times New Roman"/>
        </w:rPr>
        <w:br/>
      </w:r>
      <w:r w:rsidRPr="00F873F1">
        <w:rPr>
          <w:rFonts w:ascii="Times New Roman" w:eastAsia="Times New Roman" w:hAnsi="Times New Roman" w:cs="Times New Roman"/>
        </w:rPr>
        <w:br/>
      </w:r>
      <w:r w:rsidRPr="00F873F1">
        <w:rPr>
          <w:rFonts w:ascii="Times New Roman" w:eastAsia="Times New Roman" w:hAnsi="Times New Roman" w:cs="Times New Roman"/>
        </w:rPr>
        <w:br/>
      </w:r>
      <w:r w:rsidRPr="00F873F1">
        <w:rPr>
          <w:rFonts w:ascii="Times New Roman" w:eastAsia="Times New Roman" w:hAnsi="Times New Roman" w:cs="Times New Roman"/>
        </w:rPr>
        <w:br/>
      </w:r>
      <w:r w:rsidRPr="00F873F1">
        <w:rPr>
          <w:rFonts w:ascii="Times New Roman" w:eastAsia="Times New Roman" w:hAnsi="Times New Roman" w:cs="Times New Roman"/>
        </w:rPr>
        <w:br/>
      </w:r>
      <w:r w:rsidRPr="00F873F1">
        <w:rPr>
          <w:rFonts w:ascii="Times New Roman" w:eastAsia="Times New Roman" w:hAnsi="Times New Roman" w:cs="Times New Roman"/>
        </w:rPr>
        <w:br/>
      </w:r>
      <w:r w:rsidRPr="00F873F1">
        <w:rPr>
          <w:rFonts w:ascii="Times New Roman" w:eastAsia="Times New Roman" w:hAnsi="Times New Roman" w:cs="Times New Roman"/>
        </w:rPr>
        <w:br/>
      </w:r>
      <w:r w:rsidRPr="00F873F1">
        <w:rPr>
          <w:rFonts w:ascii="Times New Roman" w:eastAsia="Times New Roman" w:hAnsi="Times New Roman" w:cs="Times New Roman"/>
        </w:rPr>
        <w:br/>
      </w:r>
      <w:r w:rsidRPr="00F873F1">
        <w:rPr>
          <w:rFonts w:ascii="Times New Roman" w:eastAsia="Times New Roman" w:hAnsi="Times New Roman" w:cs="Times New Roman"/>
        </w:rPr>
        <w:br/>
      </w:r>
      <w:r w:rsidRPr="00F873F1">
        <w:rPr>
          <w:rFonts w:ascii="Times New Roman" w:eastAsia="Times New Roman" w:hAnsi="Times New Roman" w:cs="Times New Roman"/>
        </w:rPr>
        <w:br/>
      </w:r>
      <w:r w:rsidRPr="00F873F1">
        <w:rPr>
          <w:rFonts w:ascii="Times New Roman" w:eastAsia="Times New Roman" w:hAnsi="Times New Roman" w:cs="Times New Roman"/>
        </w:rPr>
        <w:br/>
      </w:r>
      <w:r w:rsidRPr="00F873F1">
        <w:rPr>
          <w:rFonts w:ascii="Times New Roman" w:eastAsia="Times New Roman" w:hAnsi="Times New Roman" w:cs="Times New Roman"/>
        </w:rPr>
        <w:br/>
      </w:r>
    </w:p>
    <w:p w14:paraId="13A13A61" w14:textId="77777777" w:rsidR="00A450C5" w:rsidRDefault="00A450C5" w:rsidP="00A450C5">
      <w:pPr>
        <w:rPr>
          <w:rFonts w:eastAsia="Times New Roman"/>
          <w:b/>
          <w:bCs/>
          <w:color w:val="000000"/>
        </w:rPr>
      </w:pPr>
      <w:r>
        <w:rPr>
          <w:rFonts w:eastAsia="Times New Roman"/>
          <w:b/>
          <w:bCs/>
          <w:color w:val="000000"/>
        </w:rPr>
        <w:br w:type="page"/>
      </w:r>
    </w:p>
    <w:p w14:paraId="2B49595B" w14:textId="77777777" w:rsidR="00A450C5" w:rsidRPr="00F873F1" w:rsidRDefault="00A450C5" w:rsidP="00A450C5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color w:val="000000"/>
        </w:rPr>
        <w:lastRenderedPageBreak/>
        <w:t>Appendix G </w:t>
      </w:r>
    </w:p>
    <w:p w14:paraId="37F5C1CA" w14:textId="77777777" w:rsidR="00A450C5" w:rsidRPr="00F873F1" w:rsidRDefault="00A450C5" w:rsidP="00A450C5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F873F1">
        <w:rPr>
          <w:rFonts w:eastAsia="Times New Roman"/>
          <w:b/>
          <w:bCs/>
          <w:color w:val="000000"/>
        </w:rPr>
        <w:t xml:space="preserve">Sample Content Validator Letter </w:t>
      </w:r>
      <w:r w:rsidRPr="00F873F1">
        <w:rPr>
          <w:rFonts w:eastAsia="Times New Roman"/>
          <w:b/>
          <w:bCs/>
          <w:noProof/>
          <w:color w:val="000000"/>
          <w:bdr w:val="none" w:sz="0" w:space="0" w:color="auto" w:frame="1"/>
        </w:rPr>
        <w:drawing>
          <wp:inline distT="0" distB="0" distL="0" distR="0" wp14:anchorId="78DE46FC" wp14:editId="025628FD">
            <wp:extent cx="5768975" cy="7079615"/>
            <wp:effectExtent l="0" t="0" r="3175" b="6985"/>
            <wp:docPr id="12956229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975" cy="707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83208" w14:textId="77777777" w:rsidR="00A450C5" w:rsidRDefault="00A450C5" w:rsidP="00A450C5"/>
    <w:p w14:paraId="2518D80C" w14:textId="77777777" w:rsidR="00A450C5" w:rsidRDefault="00A450C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09EBE72" w14:textId="77777777" w:rsidR="00CD6EAB" w:rsidRDefault="00EB566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70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 </w:t>
      </w:r>
    </w:p>
    <w:sectPr w:rsidR="00CD6EAB">
      <w:headerReference w:type="default" r:id="rId25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EFC477" w14:textId="77777777" w:rsidR="00EB5663" w:rsidRDefault="00EB5663">
      <w:pPr>
        <w:spacing w:line="240" w:lineRule="auto"/>
      </w:pPr>
      <w:r>
        <w:separator/>
      </w:r>
    </w:p>
  </w:endnote>
  <w:endnote w:type="continuationSeparator" w:id="0">
    <w:p w14:paraId="2F40E56E" w14:textId="77777777" w:rsidR="00EB5663" w:rsidRDefault="00EB56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1" w:fontKey="{654BC28D-6256-4993-A00E-06F7F35582CA}"/>
    <w:embedItalic r:id="rId2" w:fontKey="{70ADDC95-7C12-42EA-A17C-6B2A258EA15E}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0C9C0128-DABA-43AF-80E8-BEF06F9EE33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CFC2C543-020E-4A31-AA67-3574508CBC85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5C4D63" w14:textId="77777777" w:rsidR="00EB5663" w:rsidRDefault="00EB5663">
      <w:pPr>
        <w:spacing w:line="240" w:lineRule="auto"/>
      </w:pPr>
      <w:r>
        <w:separator/>
      </w:r>
    </w:p>
  </w:footnote>
  <w:footnote w:type="continuationSeparator" w:id="0">
    <w:p w14:paraId="1C007979" w14:textId="77777777" w:rsidR="00EB5663" w:rsidRDefault="00EB566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73DACE" w14:textId="77777777" w:rsidR="00CD6EAB" w:rsidRDefault="00EB5663">
    <w:pPr>
      <w:widowControl w:val="0"/>
      <w:pBdr>
        <w:top w:val="nil"/>
        <w:left w:val="nil"/>
        <w:bottom w:val="nil"/>
        <w:right w:val="nil"/>
        <w:between w:val="nil"/>
      </w:pBdr>
      <w:spacing w:line="240" w:lineRule="auto"/>
      <w:jc w:val="center"/>
      <w:rPr>
        <w:rFonts w:ascii="Times New Roman" w:eastAsia="Times New Roman" w:hAnsi="Times New Roman" w:cs="Times New Roman"/>
        <w:i/>
        <w:color w:val="000000"/>
        <w:sz w:val="20"/>
        <w:szCs w:val="20"/>
      </w:rPr>
    </w:pPr>
    <w:r>
      <w:rPr>
        <w:rFonts w:ascii="Times New Roman" w:eastAsia="Times New Roman" w:hAnsi="Times New Roman" w:cs="Times New Roman"/>
        <w:i/>
        <w:color w:val="000000"/>
        <w:sz w:val="20"/>
        <w:szCs w:val="20"/>
      </w:rPr>
      <w:t>3L: The Southeast Asian Journal of English Language Studies – Vol x(x): x – x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180173"/>
    <w:multiLevelType w:val="multilevel"/>
    <w:tmpl w:val="6B54F5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2A7E97"/>
    <w:multiLevelType w:val="multilevel"/>
    <w:tmpl w:val="98E03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C5066E1"/>
    <w:multiLevelType w:val="multilevel"/>
    <w:tmpl w:val="2654C9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EE3CD6"/>
    <w:multiLevelType w:val="multilevel"/>
    <w:tmpl w:val="397CC0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2FE08E1"/>
    <w:multiLevelType w:val="multilevel"/>
    <w:tmpl w:val="9B3CE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3976741"/>
    <w:multiLevelType w:val="multilevel"/>
    <w:tmpl w:val="E1785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723707E"/>
    <w:multiLevelType w:val="multilevel"/>
    <w:tmpl w:val="C3C274D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AE24922"/>
    <w:multiLevelType w:val="multilevel"/>
    <w:tmpl w:val="C1AA1BD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4A42407"/>
    <w:multiLevelType w:val="multilevel"/>
    <w:tmpl w:val="998E5B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E120275"/>
    <w:multiLevelType w:val="multilevel"/>
    <w:tmpl w:val="F428352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27719EB"/>
    <w:multiLevelType w:val="multilevel"/>
    <w:tmpl w:val="F45883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E252604"/>
    <w:multiLevelType w:val="multilevel"/>
    <w:tmpl w:val="493A9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F1C2A3E"/>
    <w:multiLevelType w:val="multilevel"/>
    <w:tmpl w:val="726AC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76881514">
    <w:abstractNumId w:val="1"/>
  </w:num>
  <w:num w:numId="2" w16cid:durableId="127209930">
    <w:abstractNumId w:val="11"/>
    <w:lvlOverride w:ilvl="0">
      <w:lvl w:ilvl="0">
        <w:numFmt w:val="lowerLetter"/>
        <w:lvlText w:val="%1."/>
        <w:lvlJc w:val="left"/>
      </w:lvl>
    </w:lvlOverride>
  </w:num>
  <w:num w:numId="3" w16cid:durableId="1808666479">
    <w:abstractNumId w:val="11"/>
    <w:lvlOverride w:ilvl="0">
      <w:lvl w:ilvl="0">
        <w:numFmt w:val="lowerLetter"/>
        <w:lvlText w:val="%1."/>
        <w:lvlJc w:val="left"/>
      </w:lvl>
    </w:lvlOverride>
  </w:num>
  <w:num w:numId="4" w16cid:durableId="90978534">
    <w:abstractNumId w:val="11"/>
    <w:lvlOverride w:ilvl="0">
      <w:lvl w:ilvl="0">
        <w:numFmt w:val="lowerLetter"/>
        <w:lvlText w:val="%1."/>
        <w:lvlJc w:val="left"/>
      </w:lvl>
    </w:lvlOverride>
  </w:num>
  <w:num w:numId="5" w16cid:durableId="860119928">
    <w:abstractNumId w:val="11"/>
    <w:lvlOverride w:ilvl="0">
      <w:lvl w:ilvl="0">
        <w:numFmt w:val="lowerLetter"/>
        <w:lvlText w:val="%1."/>
        <w:lvlJc w:val="left"/>
      </w:lvl>
    </w:lvlOverride>
  </w:num>
  <w:num w:numId="6" w16cid:durableId="595361744">
    <w:abstractNumId w:val="11"/>
    <w:lvlOverride w:ilvl="0">
      <w:lvl w:ilvl="0">
        <w:numFmt w:val="lowerLetter"/>
        <w:lvlText w:val="%1."/>
        <w:lvlJc w:val="left"/>
      </w:lvl>
    </w:lvlOverride>
  </w:num>
  <w:num w:numId="7" w16cid:durableId="373501887">
    <w:abstractNumId w:val="10"/>
  </w:num>
  <w:num w:numId="8" w16cid:durableId="1577087107">
    <w:abstractNumId w:val="8"/>
    <w:lvlOverride w:ilvl="0">
      <w:lvl w:ilvl="0">
        <w:numFmt w:val="lowerLetter"/>
        <w:lvlText w:val="%1."/>
        <w:lvlJc w:val="left"/>
      </w:lvl>
    </w:lvlOverride>
  </w:num>
  <w:num w:numId="9" w16cid:durableId="85617292">
    <w:abstractNumId w:val="7"/>
    <w:lvlOverride w:ilvl="0">
      <w:lvl w:ilvl="0">
        <w:numFmt w:val="decimal"/>
        <w:lvlText w:val="%1."/>
        <w:lvlJc w:val="left"/>
      </w:lvl>
    </w:lvlOverride>
  </w:num>
  <w:num w:numId="10" w16cid:durableId="168376845">
    <w:abstractNumId w:val="7"/>
    <w:lvlOverride w:ilvl="0">
      <w:lvl w:ilvl="0">
        <w:numFmt w:val="decimal"/>
        <w:lvlText w:val="%1."/>
        <w:lvlJc w:val="left"/>
      </w:lvl>
    </w:lvlOverride>
  </w:num>
  <w:num w:numId="11" w16cid:durableId="1126316068">
    <w:abstractNumId w:val="7"/>
    <w:lvlOverride w:ilvl="0">
      <w:lvl w:ilvl="0">
        <w:numFmt w:val="decimal"/>
        <w:lvlText w:val="%1."/>
        <w:lvlJc w:val="left"/>
      </w:lvl>
    </w:lvlOverride>
  </w:num>
  <w:num w:numId="12" w16cid:durableId="695430602">
    <w:abstractNumId w:val="7"/>
    <w:lvlOverride w:ilvl="0">
      <w:lvl w:ilvl="0">
        <w:numFmt w:val="decimal"/>
        <w:lvlText w:val="%1."/>
        <w:lvlJc w:val="left"/>
      </w:lvl>
    </w:lvlOverride>
  </w:num>
  <w:num w:numId="13" w16cid:durableId="1445884280">
    <w:abstractNumId w:val="7"/>
    <w:lvlOverride w:ilvl="0">
      <w:lvl w:ilvl="0">
        <w:numFmt w:val="decimal"/>
        <w:lvlText w:val="%1."/>
        <w:lvlJc w:val="left"/>
      </w:lvl>
    </w:lvlOverride>
  </w:num>
  <w:num w:numId="14" w16cid:durableId="1048459612">
    <w:abstractNumId w:val="3"/>
  </w:num>
  <w:num w:numId="15" w16cid:durableId="755978549">
    <w:abstractNumId w:val="4"/>
    <w:lvlOverride w:ilvl="0">
      <w:lvl w:ilvl="0">
        <w:numFmt w:val="lowerLetter"/>
        <w:lvlText w:val="%1."/>
        <w:lvlJc w:val="left"/>
      </w:lvl>
    </w:lvlOverride>
  </w:num>
  <w:num w:numId="16" w16cid:durableId="2077702211">
    <w:abstractNumId w:val="4"/>
    <w:lvlOverride w:ilvl="0">
      <w:lvl w:ilvl="0">
        <w:numFmt w:val="lowerLetter"/>
        <w:lvlText w:val="%1."/>
        <w:lvlJc w:val="left"/>
      </w:lvl>
    </w:lvlOverride>
  </w:num>
  <w:num w:numId="17" w16cid:durableId="1461339045">
    <w:abstractNumId w:val="4"/>
    <w:lvlOverride w:ilvl="0">
      <w:lvl w:ilvl="0">
        <w:numFmt w:val="lowerLetter"/>
        <w:lvlText w:val="%1."/>
        <w:lvlJc w:val="left"/>
      </w:lvl>
    </w:lvlOverride>
  </w:num>
  <w:num w:numId="18" w16cid:durableId="913199469">
    <w:abstractNumId w:val="2"/>
    <w:lvlOverride w:ilvl="0">
      <w:lvl w:ilvl="0">
        <w:numFmt w:val="decimal"/>
        <w:lvlText w:val="%1."/>
        <w:lvlJc w:val="left"/>
      </w:lvl>
    </w:lvlOverride>
  </w:num>
  <w:num w:numId="19" w16cid:durableId="1375154739">
    <w:abstractNumId w:val="5"/>
    <w:lvlOverride w:ilvl="0">
      <w:lvl w:ilvl="0">
        <w:numFmt w:val="lowerLetter"/>
        <w:lvlText w:val="%1."/>
        <w:lvlJc w:val="left"/>
      </w:lvl>
    </w:lvlOverride>
  </w:num>
  <w:num w:numId="20" w16cid:durableId="1622105127">
    <w:abstractNumId w:val="5"/>
    <w:lvlOverride w:ilvl="0">
      <w:lvl w:ilvl="0">
        <w:numFmt w:val="lowerLetter"/>
        <w:lvlText w:val="%1."/>
        <w:lvlJc w:val="left"/>
      </w:lvl>
    </w:lvlOverride>
  </w:num>
  <w:num w:numId="21" w16cid:durableId="1970044303">
    <w:abstractNumId w:val="5"/>
    <w:lvlOverride w:ilvl="0">
      <w:lvl w:ilvl="0">
        <w:numFmt w:val="lowerLetter"/>
        <w:lvlText w:val="%1."/>
        <w:lvlJc w:val="left"/>
      </w:lvl>
    </w:lvlOverride>
  </w:num>
  <w:num w:numId="22" w16cid:durableId="1434475481">
    <w:abstractNumId w:val="6"/>
    <w:lvlOverride w:ilvl="0">
      <w:lvl w:ilvl="0">
        <w:numFmt w:val="decimal"/>
        <w:lvlText w:val="%1."/>
        <w:lvlJc w:val="left"/>
      </w:lvl>
    </w:lvlOverride>
  </w:num>
  <w:num w:numId="23" w16cid:durableId="2089231504">
    <w:abstractNumId w:val="6"/>
    <w:lvlOverride w:ilvl="0">
      <w:lvl w:ilvl="0">
        <w:numFmt w:val="decimal"/>
        <w:lvlText w:val="%1."/>
        <w:lvlJc w:val="left"/>
      </w:lvl>
    </w:lvlOverride>
  </w:num>
  <w:num w:numId="24" w16cid:durableId="2140872375">
    <w:abstractNumId w:val="6"/>
    <w:lvlOverride w:ilvl="0">
      <w:lvl w:ilvl="0">
        <w:numFmt w:val="decimal"/>
        <w:lvlText w:val="%1."/>
        <w:lvlJc w:val="left"/>
      </w:lvl>
    </w:lvlOverride>
  </w:num>
  <w:num w:numId="25" w16cid:durableId="39091531">
    <w:abstractNumId w:val="12"/>
  </w:num>
  <w:num w:numId="26" w16cid:durableId="1171602035">
    <w:abstractNumId w:val="0"/>
    <w:lvlOverride w:ilvl="0">
      <w:lvl w:ilvl="0">
        <w:numFmt w:val="lowerLetter"/>
        <w:lvlText w:val="%1."/>
        <w:lvlJc w:val="left"/>
      </w:lvl>
    </w:lvlOverride>
  </w:num>
  <w:num w:numId="27" w16cid:durableId="1738287465">
    <w:abstractNumId w:val="9"/>
    <w:lvlOverride w:ilvl="0">
      <w:lvl w:ilvl="0">
        <w:numFmt w:val="decimal"/>
        <w:lvlText w:val="%1."/>
        <w:lvlJc w:val="left"/>
      </w:lvl>
    </w:lvlOverride>
  </w:num>
  <w:num w:numId="28" w16cid:durableId="1698004699">
    <w:abstractNumId w:val="9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2"/>
  <w:embedTrueType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yMbQ0tbQwsDA2sDRX0lEKTi0uzszPAykwrAUADNHm6iwAAAA="/>
  </w:docVars>
  <w:rsids>
    <w:rsidRoot w:val="00CD6EAB"/>
    <w:rsid w:val="000961BC"/>
    <w:rsid w:val="00A450C5"/>
    <w:rsid w:val="00CD6EAB"/>
    <w:rsid w:val="00EB5663"/>
    <w:rsid w:val="00EB5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3541F0"/>
  <w15:docId w15:val="{D01B8236-DFF7-4480-A7D3-9C918BD98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-MY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50C5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A450C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0C5"/>
  </w:style>
  <w:style w:type="paragraph" w:styleId="Footer">
    <w:name w:val="footer"/>
    <w:basedOn w:val="Normal"/>
    <w:link w:val="FooterChar"/>
    <w:uiPriority w:val="99"/>
    <w:unhideWhenUsed/>
    <w:rsid w:val="00A450C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0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dV7YoCQ8wFWUjCcbLIwbz8202UQ==">CgMxLjA4AHIhMUdzMkRQR3Q2WnB1S0Jta1lXZEI4RjI2bWxaaWhYekJQ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707</Words>
  <Characters>3408</Characters>
  <Application>Microsoft Office Word</Application>
  <DocSecurity>0</DocSecurity>
  <Lines>138</Lines>
  <Paragraphs>62</Paragraphs>
  <ScaleCrop>false</ScaleCrop>
  <Company/>
  <LinksUpToDate>false</LinksUpToDate>
  <CharactersWithSpaces>4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AFTE INFO</cp:lastModifiedBy>
  <cp:revision>4</cp:revision>
  <dcterms:created xsi:type="dcterms:W3CDTF">2024-08-04T11:28:00Z</dcterms:created>
  <dcterms:modified xsi:type="dcterms:W3CDTF">2024-08-04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882868f206d39e48ff07938782e5b954c77a7548a9e442ae84f05b6d6322f</vt:lpwstr>
  </property>
</Properties>
</file>